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Microsoft Azure AnyCloud</w:t>
      </w:r>
      <w:r w:rsidR="001956D2" w:rsidRPr="001956D2">
        <w:rPr>
          <w:b/>
          <w:bCs/>
          <w:sz w:val="40"/>
          <w:szCs w:val="40"/>
          <w:vertAlign w:val="superscript"/>
        </w:rPr>
        <w:t>TM</w:t>
      </w:r>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39A3C80C" w14:textId="109FEDFD" w:rsidR="00704F2C"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5729589" w:history="1">
            <w:r w:rsidR="00704F2C" w:rsidRPr="00120E8B">
              <w:rPr>
                <w:rStyle w:val="Hyperlink"/>
                <w:b/>
                <w:bCs/>
                <w:noProof/>
              </w:rPr>
              <w:t>Introduction</w:t>
            </w:r>
            <w:r w:rsidR="00704F2C">
              <w:rPr>
                <w:noProof/>
                <w:webHidden/>
              </w:rPr>
              <w:tab/>
            </w:r>
            <w:r w:rsidR="00704F2C">
              <w:rPr>
                <w:noProof/>
                <w:webHidden/>
              </w:rPr>
              <w:fldChar w:fldCharType="begin"/>
            </w:r>
            <w:r w:rsidR="00704F2C">
              <w:rPr>
                <w:noProof/>
                <w:webHidden/>
              </w:rPr>
              <w:instrText xml:space="preserve"> PAGEREF _Toc125729589 \h </w:instrText>
            </w:r>
            <w:r w:rsidR="00704F2C">
              <w:rPr>
                <w:noProof/>
                <w:webHidden/>
              </w:rPr>
            </w:r>
            <w:r w:rsidR="00704F2C">
              <w:rPr>
                <w:noProof/>
                <w:webHidden/>
              </w:rPr>
              <w:fldChar w:fldCharType="separate"/>
            </w:r>
            <w:r w:rsidR="00704F2C">
              <w:rPr>
                <w:noProof/>
                <w:webHidden/>
              </w:rPr>
              <w:t>2</w:t>
            </w:r>
            <w:r w:rsidR="00704F2C">
              <w:rPr>
                <w:noProof/>
                <w:webHidden/>
              </w:rPr>
              <w:fldChar w:fldCharType="end"/>
            </w:r>
          </w:hyperlink>
        </w:p>
        <w:p w14:paraId="5B3E438F" w14:textId="3135CE4B" w:rsidR="00704F2C" w:rsidRDefault="00704F2C">
          <w:pPr>
            <w:pStyle w:val="TOC1"/>
            <w:rPr>
              <w:rFonts w:asciiTheme="minorHAnsi" w:hAnsiTheme="minorHAnsi" w:cstheme="minorBidi"/>
              <w:b w:val="0"/>
              <w:bCs w:val="0"/>
              <w:sz w:val="24"/>
            </w:rPr>
          </w:pPr>
          <w:hyperlink w:anchor="_Toc125729590" w:history="1">
            <w:r w:rsidRPr="00120E8B">
              <w:rPr>
                <w:rStyle w:val="Hyperlink"/>
              </w:rPr>
              <w:t>Lab 1 – Set up the AnyCloud</w:t>
            </w:r>
            <w:r w:rsidRPr="00120E8B">
              <w:rPr>
                <w:rStyle w:val="Hyperlink"/>
                <w:vertAlign w:val="superscript"/>
              </w:rPr>
              <w:t>TM</w:t>
            </w:r>
            <w:r w:rsidRPr="00120E8B">
              <w:rPr>
                <w:rStyle w:val="Hyperlink"/>
              </w:rPr>
              <w:t xml:space="preserve"> OOB Demo for the WBZ451 Curiosity Board as the Host MCU</w:t>
            </w:r>
            <w:r>
              <w:rPr>
                <w:webHidden/>
              </w:rPr>
              <w:tab/>
            </w:r>
            <w:r>
              <w:rPr>
                <w:webHidden/>
              </w:rPr>
              <w:fldChar w:fldCharType="begin"/>
            </w:r>
            <w:r>
              <w:rPr>
                <w:webHidden/>
              </w:rPr>
              <w:instrText xml:space="preserve"> PAGEREF _Toc125729590 \h </w:instrText>
            </w:r>
            <w:r>
              <w:rPr>
                <w:webHidden/>
              </w:rPr>
            </w:r>
            <w:r>
              <w:rPr>
                <w:webHidden/>
              </w:rPr>
              <w:fldChar w:fldCharType="separate"/>
            </w:r>
            <w:r>
              <w:rPr>
                <w:webHidden/>
              </w:rPr>
              <w:t>3</w:t>
            </w:r>
            <w:r>
              <w:rPr>
                <w:webHidden/>
              </w:rPr>
              <w:fldChar w:fldCharType="end"/>
            </w:r>
          </w:hyperlink>
        </w:p>
        <w:p w14:paraId="7EB29E8F" w14:textId="57560F6D" w:rsidR="00704F2C" w:rsidRDefault="00704F2C">
          <w:pPr>
            <w:pStyle w:val="TOC1"/>
            <w:rPr>
              <w:rFonts w:asciiTheme="minorHAnsi" w:hAnsiTheme="minorHAnsi" w:cstheme="minorBidi"/>
              <w:b w:val="0"/>
              <w:bCs w:val="0"/>
              <w:sz w:val="24"/>
            </w:rPr>
          </w:pPr>
          <w:hyperlink w:anchor="_Toc125729591" w:history="1">
            <w:r w:rsidRPr="00120E8B">
              <w:rPr>
                <w:rStyle w:val="Hyperlink"/>
              </w:rPr>
              <w:t>Lab 2 – Add Sensors to Device</w:t>
            </w:r>
            <w:r>
              <w:rPr>
                <w:webHidden/>
              </w:rPr>
              <w:tab/>
            </w:r>
            <w:r>
              <w:rPr>
                <w:webHidden/>
              </w:rPr>
              <w:fldChar w:fldCharType="begin"/>
            </w:r>
            <w:r>
              <w:rPr>
                <w:webHidden/>
              </w:rPr>
              <w:instrText xml:space="preserve"> PAGEREF _Toc125729591 \h </w:instrText>
            </w:r>
            <w:r>
              <w:rPr>
                <w:webHidden/>
              </w:rPr>
            </w:r>
            <w:r>
              <w:rPr>
                <w:webHidden/>
              </w:rPr>
              <w:fldChar w:fldCharType="separate"/>
            </w:r>
            <w:r>
              <w:rPr>
                <w:webHidden/>
              </w:rPr>
              <w:t>4</w:t>
            </w:r>
            <w:r>
              <w:rPr>
                <w:webHidden/>
              </w:rPr>
              <w:fldChar w:fldCharType="end"/>
            </w:r>
          </w:hyperlink>
        </w:p>
        <w:p w14:paraId="2579DD72" w14:textId="60A6092A" w:rsidR="00704F2C" w:rsidRDefault="00704F2C">
          <w:pPr>
            <w:pStyle w:val="TOC1"/>
            <w:rPr>
              <w:rFonts w:asciiTheme="minorHAnsi" w:hAnsiTheme="minorHAnsi" w:cstheme="minorBidi"/>
              <w:b w:val="0"/>
              <w:bCs w:val="0"/>
              <w:sz w:val="24"/>
            </w:rPr>
          </w:pPr>
          <w:hyperlink w:anchor="_Toc125729592" w:history="1">
            <w:r w:rsidRPr="00120E8B">
              <w:rPr>
                <w:rStyle w:val="Hyperlink"/>
              </w:rPr>
              <w:t>Lab 3 – Modify the IoT Central Application</w:t>
            </w:r>
            <w:r>
              <w:rPr>
                <w:webHidden/>
              </w:rPr>
              <w:tab/>
            </w:r>
            <w:r>
              <w:rPr>
                <w:webHidden/>
              </w:rPr>
              <w:fldChar w:fldCharType="begin"/>
            </w:r>
            <w:r>
              <w:rPr>
                <w:webHidden/>
              </w:rPr>
              <w:instrText xml:space="preserve"> PAGEREF _Toc125729592 \h </w:instrText>
            </w:r>
            <w:r>
              <w:rPr>
                <w:webHidden/>
              </w:rPr>
            </w:r>
            <w:r>
              <w:rPr>
                <w:webHidden/>
              </w:rPr>
              <w:fldChar w:fldCharType="separate"/>
            </w:r>
            <w:r>
              <w:rPr>
                <w:webHidden/>
              </w:rPr>
              <w:t>10</w:t>
            </w:r>
            <w:r>
              <w:rPr>
                <w:webHidden/>
              </w:rPr>
              <w:fldChar w:fldCharType="end"/>
            </w:r>
          </w:hyperlink>
        </w:p>
        <w:p w14:paraId="4F311DE1" w14:textId="5DCB0E43" w:rsidR="00704F2C" w:rsidRDefault="00704F2C">
          <w:pPr>
            <w:pStyle w:val="TOC1"/>
            <w:rPr>
              <w:rFonts w:asciiTheme="minorHAnsi" w:hAnsiTheme="minorHAnsi" w:cstheme="minorBidi"/>
              <w:b w:val="0"/>
              <w:bCs w:val="0"/>
              <w:sz w:val="24"/>
            </w:rPr>
          </w:pPr>
          <w:hyperlink w:anchor="_Toc125729593" w:history="1">
            <w:r w:rsidRPr="00120E8B">
              <w:rPr>
                <w:rStyle w:val="Hyperlink"/>
              </w:rPr>
              <w:t>Lab 4 – Extend the IoT Central Application</w:t>
            </w:r>
            <w:r>
              <w:rPr>
                <w:webHidden/>
              </w:rPr>
              <w:tab/>
            </w:r>
            <w:r>
              <w:rPr>
                <w:webHidden/>
              </w:rPr>
              <w:fldChar w:fldCharType="begin"/>
            </w:r>
            <w:r>
              <w:rPr>
                <w:webHidden/>
              </w:rPr>
              <w:instrText xml:space="preserve"> PAGEREF _Toc125729593 \h </w:instrText>
            </w:r>
            <w:r>
              <w:rPr>
                <w:webHidden/>
              </w:rPr>
            </w:r>
            <w:r>
              <w:rPr>
                <w:webHidden/>
              </w:rPr>
              <w:fldChar w:fldCharType="separate"/>
            </w:r>
            <w:r>
              <w:rPr>
                <w:webHidden/>
              </w:rPr>
              <w:t>25</w:t>
            </w:r>
            <w:r>
              <w:rPr>
                <w:webHidden/>
              </w:rPr>
              <w:fldChar w:fldCharType="end"/>
            </w:r>
          </w:hyperlink>
        </w:p>
        <w:p w14:paraId="21541B29" w14:textId="2A5414CF"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5729589"/>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AnyCloud</w:t>
      </w:r>
      <w:r w:rsidR="00006F45" w:rsidRPr="00006F45">
        <w:rPr>
          <w:vertAlign w:val="superscript"/>
        </w:rPr>
        <w:t>TM</w:t>
      </w:r>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r w:rsidR="00216FBF" w:rsidRPr="00216FBF">
          <w:rPr>
            <w:rStyle w:val="Hyperlink"/>
            <w:lang w:bidi="gu-IN"/>
          </w:rPr>
          <w:t>mikroBUS Xplained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6E652CD9"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5729590"/>
      <w:r>
        <w:lastRenderedPageBreak/>
        <w:t>Lab</w:t>
      </w:r>
      <w:r w:rsidR="00295407" w:rsidRPr="009C2BE0">
        <w:t xml:space="preserve"> 1 </w:t>
      </w:r>
      <w:r w:rsidR="00F7517E">
        <w:t>–</w:t>
      </w:r>
      <w:r w:rsidR="00295407" w:rsidRPr="009C2BE0">
        <w:t xml:space="preserve"> </w:t>
      </w:r>
      <w:bookmarkEnd w:id="2"/>
      <w:r>
        <w:t>Set up the AnyCloud</w:t>
      </w:r>
      <w:r w:rsidR="009558B5" w:rsidRPr="009558B5">
        <w:rPr>
          <w:vertAlign w:val="superscript"/>
        </w:rPr>
        <w:t>TM</w:t>
      </w:r>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r w:rsidR="00216FBF">
        <w:t>AnyCloud</w:t>
      </w:r>
      <w:r w:rsidR="00216FBF" w:rsidRPr="00216FBF">
        <w:rPr>
          <w:vertAlign w:val="superscript"/>
        </w:rPr>
        <w:t>TM</w:t>
      </w:r>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latest release of the AnyCloud</w:t>
      </w:r>
      <w:r w:rsidR="009558B5" w:rsidRPr="009558B5">
        <w:rPr>
          <w:vertAlign w:val="superscript"/>
        </w:rPr>
        <w:t>TM</w:t>
      </w:r>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r w:rsidRPr="00EA1A6F">
        <w:rPr>
          <w:b/>
          <w:bCs/>
        </w:rPr>
        <w:t>Azure</w:t>
      </w:r>
      <w:r w:rsidR="00EA1A6F" w:rsidRPr="00EA1A6F">
        <w:rPr>
          <w:b/>
          <w:bCs/>
        </w:rPr>
        <w:t>Demo_</w:t>
      </w:r>
      <w:r w:rsidRPr="00EA1A6F">
        <w:rPr>
          <w:b/>
          <w:bCs/>
        </w:rPr>
        <w:t>AnyCloud</w:t>
      </w:r>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Azure AnyCloud</w:t>
      </w:r>
      <w:r w:rsidR="009558B5" w:rsidRPr="009558B5">
        <w:rPr>
          <w:vertAlign w:val="superscript"/>
        </w:rPr>
        <w:t>TM</w:t>
      </w:r>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5729591"/>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MikroElektronika</w:t>
      </w:r>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s mikroBUS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Connect the mikroBUS Xplained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lick onto the mikroBUS Xplained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7BD26F36" w14:textId="2158D63B" w:rsidR="004944C8" w:rsidRDefault="004944C8" w:rsidP="004944C8">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Enable the +5V jumper setting on the mikroBU</w:t>
      </w:r>
      <w:r w:rsidR="002E6D78">
        <w:t>S</w:t>
      </w:r>
      <w:r>
        <w:t xml:space="preserve"> Xplained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73C91AD1">
                <wp:simplePos x="0" y="0"/>
                <wp:positionH relativeFrom="column">
                  <wp:posOffset>1036320</wp:posOffset>
                </wp:positionH>
                <wp:positionV relativeFrom="paragraph">
                  <wp:posOffset>77216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4C59FB" id="Rectangle 47" o:spid="_x0000_s1026" style="position:absolute;margin-left:81.6pt;margin-top:60.8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euD4f+QAAAAQAQAADwAAAAAAAAAAAAAAAADdBAAAZHJzL2Rvd25yZXYueG1sUEsFBgAA&#13;&#10;AAAEAAQA8wAAAO4FAAAAAA==&#13;&#10;" filled="f" strokecolor="red" strokeweight="4pt"/>
            </w:pict>
          </mc:Fallback>
        </mc:AlternateContent>
      </w:r>
      <w:r>
        <w:rPr>
          <w:b/>
          <w:bCs/>
          <w:noProof/>
        </w:rPr>
        <w:drawing>
          <wp:inline distT="0" distB="0" distL="0" distR="0" wp14:anchorId="7D77D686" wp14:editId="032951E8">
            <wp:extent cx="4216400" cy="1574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4216400" cy="1574800"/>
                    </a:xfrm>
                    <a:prstGeom prst="rect">
                      <a:avLst/>
                    </a:prstGeom>
                  </pic:spPr>
                </pic:pic>
              </a:graphicData>
            </a:graphic>
          </wp:inline>
        </w:drawing>
      </w:r>
    </w:p>
    <w:p w14:paraId="78E2424C" w14:textId="0541E7ED"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4944C8">
        <w:rPr>
          <w:b/>
          <w:bCs/>
        </w:rPr>
        <w:t>f</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738C74A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92240" cy="1480820"/>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r w:rsidRPr="009D0578">
        <w:rPr>
          <w:b/>
          <w:bCs/>
        </w:rPr>
        <w:t>AzureDemo_AnyCloud</w:t>
      </w:r>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2664F883" w:rsidR="00994605" w:rsidRDefault="00972424"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716654E1">
                <wp:simplePos x="0" y="0"/>
                <wp:positionH relativeFrom="column">
                  <wp:posOffset>468376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0A9E8C2A">
                <wp:simplePos x="0" y="0"/>
                <wp:positionH relativeFrom="column">
                  <wp:posOffset>3169920</wp:posOffset>
                </wp:positionH>
                <wp:positionV relativeFrom="paragraph">
                  <wp:posOffset>6115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DF6A8" id="Oval 71" o:spid="_x0000_s1026" style="position:absolute;margin-left:249.6pt;margin-top:48.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" filled="f" strokecolor="red" strokeweight="2pt"/>
            </w:pict>
          </mc:Fallback>
        </mc:AlternateContent>
      </w:r>
      <w:r w:rsidR="009D0578">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r w:rsidR="009D0578">
        <w:rPr>
          <w:b/>
          <w:bCs/>
        </w:rPr>
        <w:t>AzureDemo_AnyCloud\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5B3A06DD">
                <wp:simplePos x="0" y="0"/>
                <wp:positionH relativeFrom="column">
                  <wp:posOffset>-508000</wp:posOffset>
                </wp:positionH>
                <wp:positionV relativeFrom="paragraph">
                  <wp:posOffset>65786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0pt;margin-top:51.8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AnyCloud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r w:rsidR="00C75907">
        <w:t xml:space="preserve">particular </w:t>
      </w:r>
      <w:r>
        <w:t xml:space="preserve">one is published in Microsoft’s </w:t>
      </w:r>
      <w:hyperlink r:id="rId34" w:history="1">
        <w:r w:rsidRPr="00B6770D">
          <w:rPr>
            <w:rStyle w:val="Hyperlink"/>
          </w:rPr>
          <w:t>IoT Plug and Play Models Repository</w:t>
        </w:r>
      </w:hyperlink>
      <w:r>
        <w:t xml:space="preserve"> and can be accessed by following the absolute directory path </w:t>
      </w:r>
      <w:r w:rsidRPr="00B6770D">
        <w:rPr>
          <w:b/>
          <w:bCs/>
        </w:rPr>
        <w:t>/dtmi/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2D4D13FE" w:rsidR="00556F7D" w:rsidRDefault="00972424"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26B88EE6">
                <wp:simplePos x="0" y="0"/>
                <wp:positionH relativeFrom="column">
                  <wp:posOffset>-91440</wp:posOffset>
                </wp:positionH>
                <wp:positionV relativeFrom="paragraph">
                  <wp:posOffset>20815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0" type="#_x0000_t13" style="position:absolute;left:0;text-align:left;margin-left:-7.2pt;margin-top:163.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DLFgA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sidR="00B7152C">
        <w:rPr>
          <w:noProof/>
        </w:rPr>
        <mc:AlternateContent>
          <mc:Choice Requires="wps">
            <w:drawing>
              <wp:anchor distT="0" distB="0" distL="114300" distR="114300" simplePos="0" relativeHeight="251831296" behindDoc="0" locked="0" layoutInCell="1" allowOverlap="1" wp14:anchorId="2663026E" wp14:editId="0104B4CB">
                <wp:simplePos x="0" y="0"/>
                <wp:positionH relativeFrom="column">
                  <wp:posOffset>693420</wp:posOffset>
                </wp:positionH>
                <wp:positionV relativeFrom="paragraph">
                  <wp:posOffset>213360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7818E9" id="Oval 44" o:spid="_x0000_s1026" style="position:absolute;margin-left:54.6pt;margin-top:168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lastRenderedPageBreak/>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1C24CCEF" w:rsidR="00861266" w:rsidRDefault="00972424"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C7E9629">
                <wp:simplePos x="0" y="0"/>
                <wp:positionH relativeFrom="column">
                  <wp:posOffset>-398780</wp:posOffset>
                </wp:positionH>
                <wp:positionV relativeFrom="paragraph">
                  <wp:posOffset>33591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1" type="#_x0000_t13" style="position:absolute;left:0;text-align:left;margin-left:-31.4pt;margin-top:26.4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70D45098"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5729592"/>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8"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AnyCloud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49"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0">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displayName”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5AFF93C0" w14:textId="5868A41C" w:rsidR="000E6657" w:rsidRDefault="000E6657" w:rsidP="00A660E7">
      <w:pPr>
        <w:pStyle w:val="ListParagraph"/>
        <w:widowControl w:val="0"/>
        <w:numPr>
          <w:ilvl w:val="0"/>
          <w:numId w:val="11"/>
        </w:numPr>
        <w:autoSpaceDE w:val="0"/>
        <w:autoSpaceDN w:val="0"/>
        <w:adjustRightInd w:val="0"/>
        <w:spacing w:before="240" w:after="120" w:line="240" w:lineRule="auto"/>
      </w:pPr>
      <w:r>
        <w:t xml:space="preserve">Copy the following lines </w:t>
      </w:r>
      <w:r w:rsidR="00A660E7">
        <w:t xml:space="preserve">and paste the block of code </w:t>
      </w:r>
      <w:r w:rsidR="00CA235C">
        <w:t xml:space="preserve">just </w:t>
      </w:r>
      <w:r>
        <w:t>below the line beginning with “contents” (line #4)</w:t>
      </w:r>
      <w:r w:rsidR="00A1285B">
        <w:t xml:space="preserve">. </w:t>
      </w:r>
      <w:r w:rsidR="00A660E7">
        <w:t>This expands the device model to include 3 additional telemetry values reported from the Multimeter click – voltage (mV), current (mA), &amp; capacitance (nF)</w:t>
      </w:r>
    </w:p>
    <w:p w14:paraId="01A81899" w14:textId="09B13ADF"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umberValue"</w:t>
      </w:r>
    </w:p>
    <w:p w14:paraId="182CF45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en": "Voltage reading in mV from the Multimeter click"</w:t>
      </w:r>
    </w:p>
    <w:p w14:paraId="1E3DDFB3"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isplayName": {</w:t>
      </w:r>
    </w:p>
    <w:p w14:paraId="2311418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en": "MULTIMETER_voltage"</w:t>
      </w:r>
    </w:p>
    <w:p w14:paraId="680C8434"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r w:rsidRPr="00A660E7">
        <w:rPr>
          <w:rFonts w:ascii="Courier New" w:hAnsi="Courier New" w:cs="Courier New"/>
          <w:szCs w:val="22"/>
          <w:highlight w:val="yellow"/>
        </w:rPr>
        <w:t>MULTIMETER_voltage</w:t>
      </w:r>
      <w:r w:rsidRPr="00A660E7">
        <w:rPr>
          <w:rFonts w:ascii="Courier New" w:hAnsi="Courier New" w:cs="Courier New"/>
          <w:szCs w:val="22"/>
        </w:rPr>
        <w:t>",</w:t>
      </w:r>
    </w:p>
    <w:p w14:paraId="7108246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millivol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umberValue"</w:t>
      </w:r>
    </w:p>
    <w:p w14:paraId="1E9276E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en": "Current reading in mA from the Multimeter click"</w:t>
      </w:r>
    </w:p>
    <w:p w14:paraId="7D0B7C1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isplayName": {</w:t>
      </w:r>
    </w:p>
    <w:p w14:paraId="0853E26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en": "MULTIMETER_current"</w:t>
      </w:r>
    </w:p>
    <w:p w14:paraId="15223F2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r w:rsidRPr="00A660E7">
        <w:rPr>
          <w:rFonts w:ascii="Courier New" w:hAnsi="Courier New" w:cs="Courier New"/>
          <w:szCs w:val="22"/>
          <w:highlight w:val="yellow"/>
        </w:rPr>
        <w:t>MULTIMETER_current</w:t>
      </w:r>
      <w:r w:rsidRPr="00A660E7">
        <w:rPr>
          <w:rFonts w:ascii="Courier New" w:hAnsi="Courier New" w:cs="Courier New"/>
          <w:szCs w:val="22"/>
        </w:rPr>
        <w:t>",</w:t>
      </w:r>
    </w:p>
    <w:p w14:paraId="34D93ACB"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milliampere"</w:t>
      </w:r>
    </w:p>
    <w:p w14:paraId="06CB119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umberValue"</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en": "Capacitance reading in nF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isplayName":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en": "MULTIMETER_capacitance"</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r w:rsidRPr="00A660E7">
        <w:rPr>
          <w:rFonts w:ascii="Courier New" w:hAnsi="Courier New" w:cs="Courier New"/>
          <w:szCs w:val="22"/>
          <w:highlight w:val="yellow"/>
        </w:rPr>
        <w:t>MULTIMETER_capacitance</w:t>
      </w:r>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nanofarad"</w:t>
      </w:r>
    </w:p>
    <w:p w14:paraId="7552C687" w14:textId="405B4D4C" w:rsidR="00A660E7" w:rsidRPr="00335443"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70E8A3E" w14:textId="4CE3AA52"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p>
    <w:p w14:paraId="59AA39DC" w14:textId="77777777" w:rsidR="00A660E7" w:rsidRDefault="00A660E7" w:rsidP="00A660E7">
      <w:pPr>
        <w:pStyle w:val="ListParagraph"/>
        <w:widowControl w:val="0"/>
        <w:autoSpaceDE w:val="0"/>
        <w:autoSpaceDN w:val="0"/>
        <w:adjustRightInd w:val="0"/>
        <w:spacing w:before="240" w:after="120" w:line="240" w:lineRule="auto"/>
        <w:ind w:left="1260"/>
      </w:pPr>
    </w:p>
    <w:p w14:paraId="7D32B725" w14:textId="33DA52E0"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556EE887">
                <wp:simplePos x="0" y="0"/>
                <wp:positionH relativeFrom="column">
                  <wp:posOffset>1798320</wp:posOffset>
                </wp:positionH>
                <wp:positionV relativeFrom="paragraph">
                  <wp:posOffset>214058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BF5DD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5" o:spid="_x0000_s1036" type="#_x0000_t13" style="position:absolute;left:0;text-align:left;margin-left:141.6pt;margin-top:168.5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qt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42C95FF5">
            <wp:extent cx="3931920" cy="3097002"/>
            <wp:effectExtent l="0" t="0" r="5080" b="190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975833" cy="3131590"/>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7"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38"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PXJ&#13;&#10;Sqp/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lastRenderedPageBreak/>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01044799">
                <wp:simplePos x="0" y="0"/>
                <wp:positionH relativeFrom="column">
                  <wp:posOffset>4033520</wp:posOffset>
                </wp:positionH>
                <wp:positionV relativeFrom="paragraph">
                  <wp:posOffset>158686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39" type="#_x0000_t13" style="position:absolute;left:0;text-align:left;margin-left:317.6pt;margin-top:124.9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Cd7tRo5AAAABABAAAPAAAAAAAAAAAAAAAAANkEAABkcnMvZG93bnJldi54bWxQSwUGAAAAAAQA&#13;&#10;BADzAAAA6gU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0"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1"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FXp&#13;&#10;0b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9">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2"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Bu&#13;&#10;SPjw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3"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uCow&#13;&#10;fX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4"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LgnO&#13;&#10;3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2">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5"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W47Vb+IAAAAOAQAADwAAAAAAAAAAAAAAAADZBAAAZHJzL2Rvd25yZXYueG1sUEsFBgAAAAAEAAQA&#13;&#10;8wAAAOgFA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lastRenderedPageBreak/>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12309C81">
                <wp:simplePos x="0" y="0"/>
                <wp:positionH relativeFrom="column">
                  <wp:posOffset>2308860</wp:posOffset>
                </wp:positionH>
                <wp:positionV relativeFrom="paragraph">
                  <wp:posOffset>278828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6" type="#_x0000_t13" style="position:absolute;left:0;text-align:left;margin-left:181.8pt;margin-top:219.5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327A03AC">
            <wp:extent cx="4978400" cy="448319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996543" cy="449952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03EDB579" w:rsidR="00770930" w:rsidRDefault="00770930" w:rsidP="00770930">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w:t>
      </w:r>
      <w:r w:rsidR="00EC3D01">
        <w:rPr>
          <w:b/>
          <w:bCs/>
        </w:rPr>
        <w:t>mV</w:t>
      </w:r>
      <w:r w:rsidRPr="00770930">
        <w:rPr>
          <w:b/>
          <w:bCs/>
        </w:rPr>
        <w:t>)</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638F5245" w14:textId="2AD4B9B0"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44B7A4BF" w:rsidR="00C87EA3" w:rsidRPr="00295407" w:rsidRDefault="00D544AF"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9248" behindDoc="0" locked="0" layoutInCell="1" allowOverlap="1" wp14:anchorId="7E91FEAC" wp14:editId="1CABFC8B">
                <wp:simplePos x="0" y="0"/>
                <wp:positionH relativeFrom="column">
                  <wp:posOffset>347980</wp:posOffset>
                </wp:positionH>
                <wp:positionV relativeFrom="paragraph">
                  <wp:posOffset>5383530</wp:posOffset>
                </wp:positionV>
                <wp:extent cx="2212340" cy="515620"/>
                <wp:effectExtent l="12700" t="12700" r="10160" b="17780"/>
                <wp:wrapNone/>
                <wp:docPr id="43" name="Oval 43"/>
                <wp:cNvGraphicFramePr/>
                <a:graphic xmlns:a="http://schemas.openxmlformats.org/drawingml/2006/main">
                  <a:graphicData uri="http://schemas.microsoft.com/office/word/2010/wordprocessingShape">
                    <wps:wsp>
                      <wps:cNvSpPr/>
                      <wps:spPr>
                        <a:xfrm>
                          <a:off x="0" y="0"/>
                          <a:ext cx="2212340" cy="515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F9C43A" id="Oval 43" o:spid="_x0000_s1026" style="position:absolute;margin-left:27.4pt;margin-top:423.9pt;width:174.2pt;height:40.6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CC0F14D">
                <wp:simplePos x="0" y="0"/>
                <wp:positionH relativeFrom="column">
                  <wp:posOffset>-464820</wp:posOffset>
                </wp:positionH>
                <wp:positionV relativeFrom="paragraph">
                  <wp:posOffset>450469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47" type="#_x0000_t13" style="position:absolute;left:0;text-align:left;margin-left:-36.6pt;margin-top:354.7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1C453429" wp14:editId="5A8EE61F">
                <wp:simplePos x="0" y="0"/>
                <wp:positionH relativeFrom="column">
                  <wp:posOffset>3098800</wp:posOffset>
                </wp:positionH>
                <wp:positionV relativeFrom="paragraph">
                  <wp:posOffset>213042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615AB5" w14:textId="48A06DA8" w:rsidR="00D544AF" w:rsidRPr="008E5C4E" w:rsidRDefault="00D544AF" w:rsidP="00D544AF">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53429" id="Right Arrow 33" o:spid="_x0000_s1048" type="#_x0000_t13" style="position:absolute;left:0;text-align:left;margin-left:244pt;margin-top:167.75pt;width:153.8pt;height:44pt;flip:x;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" adj="18510" fillcolor="red" strokecolor="#243f60 [1604]" strokeweight="2pt">
                <v:textbox>
                  <w:txbxContent>
                    <w:p w14:paraId="28615AB5" w14:textId="48A06DA8" w:rsidR="00D544AF" w:rsidRPr="008E5C4E" w:rsidRDefault="00D544AF" w:rsidP="00D544AF">
                      <w:pPr>
                        <w:jc w:val="center"/>
                        <w:rPr>
                          <w:color w:val="FFFF00"/>
                          <w:sz w:val="24"/>
                        </w:rPr>
                      </w:pPr>
                      <w:r>
                        <w:rPr>
                          <w:color w:val="FFFF00"/>
                          <w:sz w:val="24"/>
                        </w:rPr>
                        <w:t>DEVICE</w:t>
                      </w:r>
                      <w:r>
                        <w:rPr>
                          <w:color w:val="FFFF00"/>
                          <w:sz w:val="24"/>
                        </w:rPr>
                        <w:t xml:space="preserve"> TEMPLATE</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519BAEF8" wp14:editId="62AD55F5">
                <wp:simplePos x="0" y="0"/>
                <wp:positionH relativeFrom="column">
                  <wp:posOffset>2628900</wp:posOffset>
                </wp:positionH>
                <wp:positionV relativeFrom="paragraph">
                  <wp:posOffset>3224530</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E11372" w14:textId="78C54A37" w:rsidR="00D544AF" w:rsidRPr="008E5C4E" w:rsidRDefault="00D544AF" w:rsidP="00D544AF">
                            <w:pPr>
                              <w:jc w:val="center"/>
                              <w:rPr>
                                <w:color w:val="FFFF00"/>
                                <w:sz w:val="24"/>
                              </w:rPr>
                            </w:pPr>
                            <w:r>
                              <w:rPr>
                                <w:color w:val="FFFF00"/>
                                <w:sz w:val="24"/>
                              </w:rPr>
                              <w:t>YOUR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BAEF8" id="Right Arrow 32" o:spid="_x0000_s1049" type="#_x0000_t13" style="position:absolute;left:0;text-align:left;margin-left:207pt;margin-top:253.9pt;width:153.8pt;height:44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" adj="18510" fillcolor="red" strokecolor="#243f60 [1604]" strokeweight="2pt">
                <v:textbox>
                  <w:txbxContent>
                    <w:p w14:paraId="75E11372" w14:textId="78C54A37" w:rsidR="00D544AF" w:rsidRPr="008E5C4E" w:rsidRDefault="00D544AF" w:rsidP="00D544AF">
                      <w:pPr>
                        <w:jc w:val="center"/>
                        <w:rPr>
                          <w:color w:val="FFFF00"/>
                          <w:sz w:val="24"/>
                        </w:rPr>
                      </w:pPr>
                      <w:r>
                        <w:rPr>
                          <w:color w:val="FFFF00"/>
                          <w:sz w:val="24"/>
                        </w:rPr>
                        <w:t>YOUR DEVICE</w:t>
                      </w:r>
                    </w:p>
                  </w:txbxContent>
                </v:textbox>
              </v:shape>
            </w:pict>
          </mc:Fallback>
        </mc:AlternateContent>
      </w:r>
      <w:r>
        <w:rPr>
          <w:noProof/>
        </w:rPr>
        <w:drawing>
          <wp:inline distT="0" distB="0" distL="0" distR="0" wp14:anchorId="5ABC196D" wp14:editId="54B85ED1">
            <wp:extent cx="3647440" cy="7049381"/>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656008" cy="7065941"/>
                    </a:xfrm>
                    <a:prstGeom prst="rect">
                      <a:avLst/>
                    </a:prstGeom>
                  </pic:spPr>
                </pic:pic>
              </a:graphicData>
            </a:graphic>
          </wp:inline>
        </w:drawing>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p>
    <w:p w14:paraId="001B8DEF" w14:textId="07DD77C6" w:rsidR="00A660E7" w:rsidRDefault="00A660E7" w:rsidP="00C87EA3">
      <w:pPr>
        <w:widowControl w:val="0"/>
        <w:autoSpaceDE w:val="0"/>
        <w:autoSpaceDN w:val="0"/>
        <w:adjustRightInd w:val="0"/>
        <w:spacing w:before="240" w:after="120" w:line="240" w:lineRule="auto"/>
        <w:ind w:left="1440" w:hanging="900"/>
        <w:rPr>
          <w:b/>
          <w:bCs/>
        </w:rPr>
      </w:pPr>
      <w:r w:rsidRPr="00295407">
        <w:rPr>
          <w:b/>
          <w:bCs/>
        </w:rPr>
        <w:lastRenderedPageBreak/>
        <w:t>S</w:t>
      </w:r>
      <w:r>
        <w:rPr>
          <w:b/>
          <w:bCs/>
        </w:rPr>
        <w:t>tep</w:t>
      </w:r>
      <w:r w:rsidRPr="00295407">
        <w:rPr>
          <w:b/>
          <w:bCs/>
        </w:rPr>
        <w:t xml:space="preserve"> </w:t>
      </w:r>
      <w:r>
        <w:rPr>
          <w:b/>
          <w:bCs/>
        </w:rPr>
        <w:t>3</w:t>
      </w:r>
      <w:r w:rsidR="00CE1D21">
        <w:rPr>
          <w:b/>
          <w:bCs/>
        </w:rPr>
        <w:t>j</w:t>
      </w:r>
      <w:r w:rsidRPr="00295407">
        <w:rPr>
          <w:b/>
          <w:bCs/>
        </w:rPr>
        <w:t>:</w:t>
      </w:r>
      <w:r w:rsidRPr="00295407">
        <w:t xml:space="preserve"> </w:t>
      </w:r>
      <w:r>
        <w:t xml:space="preserve">Repeat the previous </w:t>
      </w:r>
      <w:r w:rsidR="00CE1D21">
        <w:t>set of</w:t>
      </w:r>
      <w:r>
        <w:t xml:space="preserve"> step</w:t>
      </w:r>
      <w:r w:rsidR="00CE1D21">
        <w:t xml:space="preserve">s two more rounds to add tiles for displaying the </w:t>
      </w:r>
      <w:r w:rsidR="00CE1D21" w:rsidRPr="00CE1D21">
        <w:rPr>
          <w:b/>
          <w:bCs/>
        </w:rPr>
        <w:t>MULTIMETER_current</w:t>
      </w:r>
      <w:r w:rsidR="00CE1D21">
        <w:t xml:space="preserve"> (mA) &amp; </w:t>
      </w:r>
      <w:r w:rsidR="00CE1D21" w:rsidRPr="00CE1D21">
        <w:rPr>
          <w:b/>
          <w:bCs/>
        </w:rPr>
        <w:t>MULTIMETER_capacitance</w:t>
      </w:r>
      <w:r w:rsidR="00CE1D21">
        <w:t xml:space="preserve"> (nF) values, if desired. </w:t>
      </w:r>
    </w:p>
    <w:p w14:paraId="51EDD744" w14:textId="4971D5D7" w:rsidR="00C87EA3" w:rsidRDefault="00C87EA3" w:rsidP="00C87EA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00CE1D21">
        <w:rPr>
          <w:b/>
          <w:bCs/>
        </w:rPr>
        <w:t>k</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r>
        <w:rPr>
          <w:b/>
          <w:bCs/>
        </w:rPr>
        <w:t>AnyCloud</w:t>
      </w:r>
      <w:r w:rsidRPr="00A57F70">
        <w:rPr>
          <w:b/>
          <w:bCs/>
          <w:vertAlign w:val="superscript"/>
        </w:rPr>
        <w:t>TM</w:t>
      </w:r>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2560" behindDoc="0" locked="0" layoutInCell="1" allowOverlap="1" wp14:anchorId="05D5C874" wp14:editId="6330E44E">
                <wp:simplePos x="0" y="0"/>
                <wp:positionH relativeFrom="column">
                  <wp:posOffset>-81280</wp:posOffset>
                </wp:positionH>
                <wp:positionV relativeFrom="paragraph">
                  <wp:posOffset>85915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54" type="#_x0000_t13" style="position:absolute;left:0;text-align:left;margin-left:-6.4pt;margin-top:67.6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14B41178" w:rsidR="001D7739" w:rsidRDefault="001D7739"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068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w:t>
      </w:r>
      <w:r w:rsidR="00F70E67">
        <w:t>“</w:t>
      </w:r>
      <w:r w:rsidR="00CE1D21">
        <w:t>XPRO Adapter click</w:t>
      </w:r>
      <w:r w:rsidR="00F70E67">
        <w:t>”</w:t>
      </w:r>
      <w:r w:rsidR="00CE1D21">
        <w:t xml:space="preserve"> board</w:t>
      </w:r>
    </w:p>
    <w:p w14:paraId="2F39C6B4" w14:textId="7F0208CD"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80A2271">
                <wp:simplePos x="0" y="0"/>
                <wp:positionH relativeFrom="column">
                  <wp:posOffset>3413760</wp:posOffset>
                </wp:positionH>
                <wp:positionV relativeFrom="paragraph">
                  <wp:posOffset>138620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9FB580" id="Rectangle 67" o:spid="_x0000_s1026" style="position:absolute;margin-left:268.8pt;margin-top:109.1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2">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5DF05B37"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04484B05"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and capacitance</w:t>
      </w:r>
      <w:r>
        <w:t xml:space="preserve"> value</w:t>
      </w:r>
      <w:r w:rsidR="00CE1D21">
        <w:t>s</w:t>
      </w:r>
      <w:r>
        <w:t xml:space="preserve"> being reported</w:t>
      </w:r>
    </w:p>
    <w:p w14:paraId="5217B2E2" w14:textId="57320F35" w:rsidR="00086DC9" w:rsidRDefault="00F70E67"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67E41D7" wp14:editId="31ACDA28">
            <wp:extent cx="3667760" cy="2070023"/>
            <wp:effectExtent l="0" t="0" r="2540" b="635"/>
            <wp:docPr id="86" name="Picture 8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690664" cy="2082949"/>
                    </a:xfrm>
                    <a:prstGeom prst="rect">
                      <a:avLst/>
                    </a:prstGeom>
                  </pic:spPr>
                </pic:pic>
              </a:graphicData>
            </a:graphic>
          </wp:inline>
        </w:drawing>
      </w:r>
    </w:p>
    <w:p w14:paraId="037D955B" w14:textId="04F15560"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1CED7B89">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6"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7261E482" w:rsidR="009E6536" w:rsidRDefault="00566785" w:rsidP="009E6536">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8768" behindDoc="0" locked="0" layoutInCell="1" allowOverlap="1" wp14:anchorId="660A4EF2" wp14:editId="6461E22F">
                <wp:simplePos x="0" y="0"/>
                <wp:positionH relativeFrom="column">
                  <wp:posOffset>-78740</wp:posOffset>
                </wp:positionH>
                <wp:positionV relativeFrom="paragraph">
                  <wp:posOffset>19304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7" type="#_x0000_t13" style="position:absolute;left:0;text-align:left;margin-left:-6.2pt;margin-top:15.2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yNgmgg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w:t>
      </w:r>
      <w:r w:rsidR="001D7739">
        <w:rPr>
          <w:b/>
          <w:bCs/>
        </w:rPr>
        <w:t>g</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1E5DFFD4" w:rsidR="009E6536" w:rsidRDefault="001D7739" w:rsidP="009E6536">
      <w:pPr>
        <w:widowControl w:val="0"/>
        <w:autoSpaceDE w:val="0"/>
        <w:autoSpaceDN w:val="0"/>
        <w:adjustRightInd w:val="0"/>
        <w:spacing w:before="240" w:after="120" w:line="240" w:lineRule="auto"/>
        <w:ind w:left="1440" w:hanging="900"/>
      </w:pPr>
      <w:r>
        <w:rPr>
          <w:noProof/>
        </w:rPr>
        <w:drawing>
          <wp:inline distT="0" distB="0" distL="0" distR="0" wp14:anchorId="172C30C6" wp14:editId="79072EA5">
            <wp:extent cx="6492240" cy="2908935"/>
            <wp:effectExtent l="0" t="0" r="0" b="0"/>
            <wp:docPr id="62" name="Picture 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92240" cy="2908935"/>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98528" behindDoc="0" locked="0" layoutInCell="1" allowOverlap="1" wp14:anchorId="7198FC12" wp14:editId="7147F1A4">
                <wp:simplePos x="0" y="0"/>
                <wp:positionH relativeFrom="column">
                  <wp:posOffset>-30480</wp:posOffset>
                </wp:positionH>
                <wp:positionV relativeFrom="paragraph">
                  <wp:posOffset>99250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7" type="#_x0000_t13" style="position:absolute;left:0;text-align:left;margin-left:-2.4pt;margin-top:78.1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C+v3Fr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02CF0F59">
            <wp:extent cx="2513956" cy="1859280"/>
            <wp:effectExtent l="0" t="0" r="127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531133" cy="1871984"/>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0C553989" w:rsidR="00994605" w:rsidRDefault="00770930" w:rsidP="00994605">
      <w:pPr>
        <w:widowControl w:val="0"/>
        <w:tabs>
          <w:tab w:val="left" w:pos="3600"/>
        </w:tabs>
        <w:autoSpaceDE w:val="0"/>
        <w:autoSpaceDN w:val="0"/>
        <w:adjustRightInd w:val="0"/>
        <w:spacing w:after="120" w:line="240" w:lineRule="auto"/>
      </w:pPr>
      <w:r>
        <w:t xml:space="preserve">The last reported value for the Multimeter </w:t>
      </w:r>
      <w:r w:rsidR="00CE1D21">
        <w:t>c</w:t>
      </w:r>
      <w:r>
        <w:t>lick</w:t>
      </w:r>
      <w:r w:rsidR="00CE1D21">
        <w:t>’s</w:t>
      </w:r>
      <w:r>
        <w:t xml:space="preserve"> voltage</w:t>
      </w:r>
      <w:r w:rsidR="00CE1D21">
        <w:t>, current, and capacitance</w:t>
      </w:r>
      <w:r>
        <w:t xml:space="preserv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5729593"/>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r w:rsidR="000D5A3B">
        <w:rPr>
          <w:b/>
          <w:bCs/>
        </w:rPr>
        <w:t>MULTIMETER_voltage</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0">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6"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7">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89">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Sets the led_user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7EC6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4" o:spid="_x0000_s1066"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7"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66"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r w:rsidR="005B6AE0">
        <w:rPr>
          <w:b/>
          <w:bCs/>
        </w:rPr>
        <w:t>MULTIMETER_voltage</w:t>
      </w:r>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69"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0"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BN&#13;&#10;zKM4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5"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91881" w14:textId="77777777" w:rsidR="009A3908" w:rsidRDefault="009A3908" w:rsidP="00B47B7E">
      <w:pPr>
        <w:spacing w:after="0" w:line="240" w:lineRule="auto"/>
      </w:pPr>
      <w:r>
        <w:separator/>
      </w:r>
    </w:p>
  </w:endnote>
  <w:endnote w:type="continuationSeparator" w:id="0">
    <w:p w14:paraId="2C7B7940" w14:textId="77777777" w:rsidR="009A3908" w:rsidRDefault="009A3908" w:rsidP="00B47B7E">
      <w:pPr>
        <w:spacing w:after="0" w:line="240" w:lineRule="auto"/>
      </w:pPr>
      <w:r>
        <w:continuationSeparator/>
      </w:r>
    </w:p>
  </w:endnote>
  <w:endnote w:type="continuationNotice" w:id="1">
    <w:p w14:paraId="20C06F00" w14:textId="77777777" w:rsidR="009A3908" w:rsidRDefault="009A39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3F1B1" w14:textId="77777777" w:rsidR="009A3908" w:rsidRDefault="009A3908" w:rsidP="00B47B7E">
      <w:pPr>
        <w:spacing w:after="0" w:line="240" w:lineRule="auto"/>
      </w:pPr>
      <w:r>
        <w:separator/>
      </w:r>
    </w:p>
  </w:footnote>
  <w:footnote w:type="continuationSeparator" w:id="0">
    <w:p w14:paraId="6B858BD0" w14:textId="77777777" w:rsidR="009A3908" w:rsidRDefault="009A3908" w:rsidP="00B47B7E">
      <w:pPr>
        <w:spacing w:after="0" w:line="240" w:lineRule="auto"/>
      </w:pPr>
      <w:r>
        <w:continuationSeparator/>
      </w:r>
    </w:p>
  </w:footnote>
  <w:footnote w:type="continuationNotice" w:id="1">
    <w:p w14:paraId="3D09014E" w14:textId="77777777" w:rsidR="009A3908" w:rsidRDefault="009A39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WBZ451 AnyCloud</w:t>
    </w:r>
    <w:r w:rsidR="00654F8A" w:rsidRPr="00654F8A">
      <w:rPr>
        <w:b/>
        <w:bCs/>
        <w:i/>
        <w:iCs/>
        <w:spacing w:val="-6"/>
        <w:sz w:val="24"/>
        <w:u w:val="single"/>
        <w:vertAlign w:val="superscript"/>
      </w:rPr>
      <w:t>TM</w:t>
    </w:r>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AnyCloud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3F0E"/>
    <w:rsid w:val="00AA107D"/>
    <w:rsid w:val="00AA1FF7"/>
    <w:rsid w:val="00AA40F5"/>
    <w:rsid w:val="00AA4D23"/>
    <w:rsid w:val="00AA695E"/>
    <w:rsid w:val="00AA6AD5"/>
    <w:rsid w:val="00AB08DD"/>
    <w:rsid w:val="00AC4029"/>
    <w:rsid w:val="00AC6516"/>
    <w:rsid w:val="00AC6ED0"/>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0B58"/>
    <w:rsid w:val="00C24C2D"/>
    <w:rsid w:val="00C271D7"/>
    <w:rsid w:val="00C47A96"/>
    <w:rsid w:val="00C51B90"/>
    <w:rsid w:val="00C533C9"/>
    <w:rsid w:val="00C60921"/>
    <w:rsid w:val="00C623A0"/>
    <w:rsid w:val="00C675E1"/>
    <w:rsid w:val="00C71640"/>
    <w:rsid w:val="00C7577D"/>
    <w:rsid w:val="00C75907"/>
    <w:rsid w:val="00C75BC8"/>
    <w:rsid w:val="00C87EA3"/>
    <w:rsid w:val="00C924FA"/>
    <w:rsid w:val="00CA1335"/>
    <w:rsid w:val="00CA235C"/>
    <w:rsid w:val="00CA4250"/>
    <w:rsid w:val="00CA5EFB"/>
    <w:rsid w:val="00CB2B39"/>
    <w:rsid w:val="00CB373D"/>
    <w:rsid w:val="00CB61A0"/>
    <w:rsid w:val="00CC1AC1"/>
    <w:rsid w:val="00CC4DE1"/>
    <w:rsid w:val="00CD34C9"/>
    <w:rsid w:val="00CD67E7"/>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FA4"/>
    <w:rsid w:val="00DB0C60"/>
    <w:rsid w:val="00DF1C1D"/>
    <w:rsid w:val="00DF290B"/>
    <w:rsid w:val="00DF4849"/>
    <w:rsid w:val="00E058DA"/>
    <w:rsid w:val="00E11196"/>
    <w:rsid w:val="00E11C7D"/>
    <w:rsid w:val="00E1205D"/>
    <w:rsid w:val="00E16A79"/>
    <w:rsid w:val="00E17055"/>
    <w:rsid w:val="00E20B6F"/>
    <w:rsid w:val="00E24140"/>
    <w:rsid w:val="00E3041C"/>
    <w:rsid w:val="00E311E9"/>
    <w:rsid w:val="00E3390D"/>
    <w:rsid w:val="00E40B6E"/>
    <w:rsid w:val="00E41FFC"/>
    <w:rsid w:val="00E4509F"/>
    <w:rsid w:val="00E46BBB"/>
    <w:rsid w:val="00E47A72"/>
    <w:rsid w:val="00E517D5"/>
    <w:rsid w:val="00E61D14"/>
    <w:rsid w:val="00E63609"/>
    <w:rsid w:val="00E66154"/>
    <w:rsid w:val="00E66CE1"/>
    <w:rsid w:val="00E76783"/>
    <w:rsid w:val="00E82C6D"/>
    <w:rsid w:val="00E83CD1"/>
    <w:rsid w:val="00E92E25"/>
    <w:rsid w:val="00E93AA6"/>
    <w:rsid w:val="00E945E7"/>
    <w:rsid w:val="00E94944"/>
    <w:rsid w:val="00E953E2"/>
    <w:rsid w:val="00EA1A6F"/>
    <w:rsid w:val="00EA3263"/>
    <w:rsid w:val="00EA5E79"/>
    <w:rsid w:val="00EA6CC4"/>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0E67"/>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07" Type="http://schemas.openxmlformats.org/officeDocument/2006/relationships/theme" Target="theme/theme1.xm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5.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2.png"/><Relationship Id="rId38" Type="http://schemas.openxmlformats.org/officeDocument/2006/relationships/hyperlink" Target="https://apps.azureiotcentral.com/home" TargetMode="External"/><Relationship Id="rId59" Type="http://schemas.openxmlformats.org/officeDocument/2006/relationships/image" Target="media/image35.png"/><Relationship Id="rId103" Type="http://schemas.openxmlformats.org/officeDocument/2006/relationships/image" Target="media/image77.png"/><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hyperlink" Target="https://github.com/Azure/iot-plugandplay-models" TargetMode="External"/><Relationship Id="rId57" Type="http://schemas.openxmlformats.org/officeDocument/2006/relationships/image" Target="media/image33.png"/><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hyperlink" Target="https://docs.microsoft.com/en-us/azure/iot-central/core/howto-create-analytics" TargetMode="External"/><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hyperlink" Target="https://github.com/Azure/iot-plugandplay-models"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hyperlink" Target="https://docs.microsoft.com/en-us/azure/iot-central/core/howto-manage-devices-in-bulk" TargetMode="External"/><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2.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4.png"/><Relationship Id="rId105" Type="http://schemas.openxmlformats.org/officeDocument/2006/relationships/hyperlink" Target="https://docs.microsoft.com/en-us/azure/iot-central/core/howto-configure-rules" TargetMode="Externa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3.png"/><Relationship Id="rId67"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3833</Words>
  <Characters>2185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4</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3</cp:revision>
  <dcterms:created xsi:type="dcterms:W3CDTF">2023-01-28T00:32:00Z</dcterms:created>
  <dcterms:modified xsi:type="dcterms:W3CDTF">2023-01-28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